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2FF18" w14:textId="77777777" w:rsidR="00AC0A10" w:rsidRPr="006366EA" w:rsidRDefault="00AC0A10" w:rsidP="00AC0A1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9F11A21" w14:textId="6D555479" w:rsidR="00AC0A10" w:rsidRPr="006366EA" w:rsidRDefault="00D24FF2" w:rsidP="00AC0A1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PER SUBMISSION FORM</w:t>
      </w:r>
    </w:p>
    <w:p w14:paraId="5527D79F" w14:textId="77777777" w:rsidR="00295E4A" w:rsidRDefault="00D12D67" w:rsidP="00AC0A10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95E4A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D4F69" w:rsidRPr="00295E4A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documents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not be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accepted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>.</w:t>
      </w:r>
    </w:p>
    <w:p w14:paraId="19929ABE" w14:textId="3C26A8D1" w:rsidR="00D12D67" w:rsidRPr="00295E4A" w:rsidRDefault="00D12D67" w:rsidP="00AC0A10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95E4A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single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filled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papers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more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than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80D8F" w:rsidRPr="00295E4A">
        <w:rPr>
          <w:rFonts w:ascii="Times New Roman" w:hAnsi="Times New Roman" w:cs="Times New Roman"/>
          <w:sz w:val="24"/>
          <w:szCs w:val="24"/>
        </w:rPr>
        <w:t>T</w:t>
      </w:r>
      <w:r w:rsidRPr="00295E4A">
        <w:rPr>
          <w:rFonts w:ascii="Times New Roman" w:hAnsi="Times New Roman" w:cs="Times New Roman"/>
          <w:sz w:val="24"/>
          <w:szCs w:val="24"/>
        </w:rPr>
        <w:t>he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required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fields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information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filled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same</w:t>
      </w:r>
      <w:proofErr w:type="spellEnd"/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5E4A">
        <w:rPr>
          <w:rFonts w:ascii="Times New Roman" w:hAnsi="Times New Roman" w:cs="Times New Roman"/>
          <w:sz w:val="24"/>
          <w:szCs w:val="24"/>
        </w:rPr>
        <w:t>box</w:t>
      </w:r>
      <w:proofErr w:type="spellEnd"/>
      <w:r w:rsidR="002936B9"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2B6A" w:rsidRPr="00295E4A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="005D2B6A"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2B6A" w:rsidRPr="00295E4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D2B6A"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2B6A" w:rsidRPr="00295E4A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="005D2B6A"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2B6A" w:rsidRPr="00295E4A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="005D2B6A"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2B6A" w:rsidRPr="00295E4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5D2B6A"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2B6A" w:rsidRPr="00295E4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D2B6A" w:rsidRPr="0029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2B6A" w:rsidRPr="00295E4A">
        <w:rPr>
          <w:rFonts w:ascii="Times New Roman" w:hAnsi="Times New Roman" w:cs="Times New Roman"/>
          <w:sz w:val="24"/>
          <w:szCs w:val="24"/>
        </w:rPr>
        <w:t>last</w:t>
      </w:r>
      <w:proofErr w:type="spellEnd"/>
      <w:r w:rsidR="005D2B6A" w:rsidRPr="00295E4A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5D2B6A" w:rsidRPr="00295E4A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="005D2B6A" w:rsidRPr="00295E4A">
        <w:rPr>
          <w:rFonts w:ascii="Times New Roman" w:hAnsi="Times New Roman" w:cs="Times New Roman"/>
          <w:sz w:val="24"/>
          <w:szCs w:val="24"/>
        </w:rPr>
        <w:t>.</w:t>
      </w:r>
      <w:r w:rsidRPr="00295E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A59FE9" w14:textId="2578956F" w:rsidR="00D12D67" w:rsidRDefault="00D12D67" w:rsidP="00AC0A10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12D67">
        <w:rPr>
          <w:rFonts w:ascii="Times New Roman" w:hAnsi="Times New Roman" w:cs="Times New Roman"/>
          <w:sz w:val="24"/>
          <w:szCs w:val="24"/>
        </w:rPr>
        <w:t xml:space="preserve">An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apply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congress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maximum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papers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B156A4C" w14:textId="32273590" w:rsidR="00D12D67" w:rsidRDefault="00D12D67" w:rsidP="00AC0A10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D12D6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abstract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be </w:t>
      </w:r>
      <w:r w:rsidR="00EF2741">
        <w:rPr>
          <w:rFonts w:ascii="Times New Roman" w:hAnsi="Times New Roman" w:cs="Times New Roman"/>
          <w:sz w:val="24"/>
          <w:szCs w:val="24"/>
        </w:rPr>
        <w:t xml:space="preserve">a </w:t>
      </w:r>
      <w:r w:rsidRPr="00D12D67">
        <w:rPr>
          <w:rFonts w:ascii="Times New Roman" w:hAnsi="Times New Roman" w:cs="Times New Roman"/>
          <w:sz w:val="24"/>
          <w:szCs w:val="24"/>
        </w:rPr>
        <w:t xml:space="preserve">minimum </w:t>
      </w:r>
      <w:r w:rsidR="00EF2741">
        <w:rPr>
          <w:rFonts w:ascii="Times New Roman" w:hAnsi="Times New Roman" w:cs="Times New Roman"/>
          <w:sz w:val="24"/>
          <w:szCs w:val="24"/>
        </w:rPr>
        <w:t xml:space="preserve">of </w:t>
      </w:r>
      <w:r w:rsidRPr="00D12D67">
        <w:rPr>
          <w:rFonts w:ascii="Times New Roman" w:hAnsi="Times New Roman" w:cs="Times New Roman"/>
          <w:sz w:val="24"/>
          <w:szCs w:val="24"/>
        </w:rPr>
        <w:t xml:space="preserve">700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r w:rsidR="00DF6B90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maximum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r w:rsidR="00EF2741">
        <w:rPr>
          <w:rFonts w:ascii="Times New Roman" w:hAnsi="Times New Roman" w:cs="Times New Roman"/>
          <w:sz w:val="24"/>
          <w:szCs w:val="24"/>
        </w:rPr>
        <w:t xml:space="preserve">of </w:t>
      </w:r>
      <w:r w:rsidRPr="00D12D67">
        <w:rPr>
          <w:rFonts w:ascii="Times New Roman" w:hAnsi="Times New Roman" w:cs="Times New Roman"/>
          <w:sz w:val="24"/>
          <w:szCs w:val="24"/>
        </w:rPr>
        <w:t xml:space="preserve">1000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words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4CD9DB1" w14:textId="77777777" w:rsidR="00D12D67" w:rsidRDefault="00D12D67" w:rsidP="00AC0A10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D12D67">
        <w:rPr>
          <w:rFonts w:ascii="Times New Roman" w:hAnsi="Times New Roman" w:cs="Times New Roman"/>
          <w:sz w:val="24"/>
          <w:szCs w:val="24"/>
        </w:rPr>
        <w:t>Papers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in Times New Roman, 12 </w:t>
      </w:r>
      <w:proofErr w:type="gramStart"/>
      <w:r w:rsidRPr="00D12D67">
        <w:rPr>
          <w:rFonts w:ascii="Times New Roman" w:hAnsi="Times New Roman" w:cs="Times New Roman"/>
          <w:sz w:val="24"/>
          <w:szCs w:val="24"/>
        </w:rPr>
        <w:t>font</w:t>
      </w:r>
      <w:proofErr w:type="gramEnd"/>
      <w:r w:rsidRPr="00D12D67">
        <w:rPr>
          <w:rFonts w:ascii="Times New Roman" w:hAnsi="Times New Roman" w:cs="Times New Roman"/>
          <w:sz w:val="24"/>
          <w:szCs w:val="24"/>
        </w:rPr>
        <w:t xml:space="preserve"> size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1.5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line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spacing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D9056EB" w14:textId="44C280A2" w:rsidR="00D12D67" w:rsidRDefault="00D12D67" w:rsidP="00AC0A10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D12D67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fields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below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required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filled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Otherwise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abstracts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 xml:space="preserve"> not be </w:t>
      </w:r>
      <w:proofErr w:type="spellStart"/>
      <w:r w:rsidRPr="00D12D67">
        <w:rPr>
          <w:rFonts w:ascii="Times New Roman" w:hAnsi="Times New Roman" w:cs="Times New Roman"/>
          <w:sz w:val="24"/>
          <w:szCs w:val="24"/>
        </w:rPr>
        <w:t>accepted</w:t>
      </w:r>
      <w:proofErr w:type="spellEnd"/>
      <w:r w:rsidRPr="00D12D67">
        <w:rPr>
          <w:rFonts w:ascii="Times New Roman" w:hAnsi="Times New Roman" w:cs="Times New Roman"/>
          <w:sz w:val="24"/>
          <w:szCs w:val="24"/>
        </w:rPr>
        <w:t>.</w:t>
      </w:r>
    </w:p>
    <w:p w14:paraId="419A4798" w14:textId="77777777" w:rsidR="000D795B" w:rsidRPr="00EF2741" w:rsidRDefault="000D795B" w:rsidP="00EF274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092" w:type="dxa"/>
        <w:tblLook w:val="04A0" w:firstRow="1" w:lastRow="0" w:firstColumn="1" w:lastColumn="0" w:noHBand="0" w:noVBand="1"/>
      </w:tblPr>
      <w:tblGrid>
        <w:gridCol w:w="4546"/>
        <w:gridCol w:w="4546"/>
      </w:tblGrid>
      <w:tr w:rsidR="00612321" w:rsidRPr="006366EA" w14:paraId="4BB8B545" w14:textId="77777777" w:rsidTr="00864581">
        <w:trPr>
          <w:trHeight w:val="614"/>
        </w:trPr>
        <w:tc>
          <w:tcPr>
            <w:tcW w:w="4546" w:type="dxa"/>
          </w:tcPr>
          <w:p w14:paraId="56B97CC4" w14:textId="57C79E29" w:rsidR="00612321" w:rsidRPr="006366EA" w:rsidRDefault="00B02FDC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  <w:r w:rsidR="00627ADE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F77B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46" w:type="dxa"/>
          </w:tcPr>
          <w:p w14:paraId="24F45049" w14:textId="662FA764" w:rsidR="00612321" w:rsidRPr="006366EA" w:rsidRDefault="007D470C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stutition</w:t>
            </w:r>
            <w:proofErr w:type="spellEnd"/>
            <w:r w:rsidR="00612321"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F77B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612321" w:rsidRPr="006366EA" w14:paraId="24A64B08" w14:textId="77777777" w:rsidTr="00864581">
        <w:trPr>
          <w:trHeight w:val="635"/>
        </w:trPr>
        <w:tc>
          <w:tcPr>
            <w:tcW w:w="4546" w:type="dxa"/>
          </w:tcPr>
          <w:p w14:paraId="080EED1D" w14:textId="738D709C" w:rsidR="00612321" w:rsidRPr="006366EA" w:rsidRDefault="00B7730C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partment</w:t>
            </w:r>
            <w:proofErr w:type="spellEnd"/>
            <w:r w:rsidR="00612321"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F77B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46" w:type="dxa"/>
          </w:tcPr>
          <w:p w14:paraId="3FAB2B3B" w14:textId="56F0C96F" w:rsidR="00612321" w:rsidRPr="006366EA" w:rsidRDefault="00B7730C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  <w:proofErr w:type="spellEnd"/>
            <w:r w:rsidR="00612321"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F77B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864581" w:rsidRPr="006366EA" w14:paraId="06F78EC7" w14:textId="77777777" w:rsidTr="00864581">
        <w:trPr>
          <w:trHeight w:val="635"/>
        </w:trPr>
        <w:tc>
          <w:tcPr>
            <w:tcW w:w="4546" w:type="dxa"/>
          </w:tcPr>
          <w:p w14:paraId="378F64BD" w14:textId="560F3B71" w:rsidR="00864581" w:rsidRDefault="00864581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-</w:t>
            </w:r>
            <w:r w:rsidR="00474742">
              <w:rPr>
                <w:rFonts w:ascii="Times New Roman" w:hAnsi="Times New Roman" w:cs="Times New Roman"/>
                <w:b/>
                <w:sz w:val="24"/>
                <w:szCs w:val="24"/>
              </w:rPr>
              <w:t>mail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1A992828" w14:textId="30599697" w:rsidR="00137DC8" w:rsidRPr="006366EA" w:rsidRDefault="00474742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hone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umber</w:t>
            </w:r>
            <w:proofErr w:type="spellEnd"/>
            <w:r w:rsidR="00137DC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546" w:type="dxa"/>
          </w:tcPr>
          <w:p w14:paraId="00A64D7E" w14:textId="34F77627" w:rsidR="00864581" w:rsidRPr="006366EA" w:rsidRDefault="006E0A3F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  <w:proofErr w:type="spellEnd"/>
            <w:r w:rsidR="00137DC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</w:tbl>
    <w:p w14:paraId="622D1E04" w14:textId="77777777" w:rsidR="00AC0A10" w:rsidRPr="006366EA" w:rsidRDefault="00AC0A1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12321" w:rsidRPr="006366EA" w14:paraId="37B47062" w14:textId="77777777" w:rsidTr="00612321">
        <w:trPr>
          <w:trHeight w:val="652"/>
        </w:trPr>
        <w:tc>
          <w:tcPr>
            <w:tcW w:w="9062" w:type="dxa"/>
          </w:tcPr>
          <w:p w14:paraId="77E56DDB" w14:textId="2ABC1422" w:rsidR="00612321" w:rsidRPr="006366EA" w:rsidRDefault="007B1CE5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pe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813C5C"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  <w:proofErr w:type="spellEnd"/>
            <w:r w:rsidR="003D5624"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</w:tc>
      </w:tr>
      <w:tr w:rsidR="00137DC8" w:rsidRPr="006366EA" w14:paraId="2B81340C" w14:textId="77777777" w:rsidTr="00612321">
        <w:trPr>
          <w:trHeight w:val="652"/>
        </w:trPr>
        <w:tc>
          <w:tcPr>
            <w:tcW w:w="9062" w:type="dxa"/>
          </w:tcPr>
          <w:p w14:paraId="2363174A" w14:textId="5780E64C" w:rsidR="00137DC8" w:rsidRPr="006366EA" w:rsidRDefault="00813C5C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="00EA2DFC">
              <w:rPr>
                <w:rFonts w:ascii="Times New Roman" w:hAnsi="Times New Roman" w:cs="Times New Roman"/>
                <w:b/>
                <w:sz w:val="24"/>
                <w:szCs w:val="24"/>
              </w:rPr>
              <w:t>elated</w:t>
            </w:r>
            <w:proofErr w:type="spellEnd"/>
            <w:r w:rsidR="00EA2D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EA2DFC">
              <w:rPr>
                <w:rFonts w:ascii="Times New Roman" w:hAnsi="Times New Roman" w:cs="Times New Roman"/>
                <w:b/>
                <w:sz w:val="24"/>
                <w:szCs w:val="24"/>
              </w:rPr>
              <w:t>Theme</w:t>
            </w:r>
            <w:proofErr w:type="spellEnd"/>
            <w:r w:rsidR="00137DC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</w:tbl>
    <w:p w14:paraId="204822F7" w14:textId="51D3E923" w:rsidR="00612321" w:rsidRDefault="0061232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B1C1B" w:rsidRPr="006366EA" w14:paraId="33686BBA" w14:textId="77777777" w:rsidTr="001F5BB1">
        <w:trPr>
          <w:trHeight w:val="1017"/>
        </w:trPr>
        <w:tc>
          <w:tcPr>
            <w:tcW w:w="9062" w:type="dxa"/>
          </w:tcPr>
          <w:p w14:paraId="29D6E052" w14:textId="4DCBB7AC" w:rsidR="00AB1C1B" w:rsidRPr="006366EA" w:rsidRDefault="00F24246" w:rsidP="001F5BB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earch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uestion</w:t>
            </w:r>
            <w:proofErr w:type="spellEnd"/>
            <w:r w:rsidR="00AB1C1B"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AB1C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47F9926A" w14:textId="77777777" w:rsidR="00AB1C1B" w:rsidRPr="006366EA" w:rsidRDefault="00AB1C1B" w:rsidP="00AB1C1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092" w:type="dxa"/>
        <w:tblLook w:val="04A0" w:firstRow="1" w:lastRow="0" w:firstColumn="1" w:lastColumn="0" w:noHBand="0" w:noVBand="1"/>
      </w:tblPr>
      <w:tblGrid>
        <w:gridCol w:w="9092"/>
      </w:tblGrid>
      <w:tr w:rsidR="00AB1C1B" w:rsidRPr="006366EA" w14:paraId="56C8ADE6" w14:textId="77777777" w:rsidTr="001F5BB1">
        <w:trPr>
          <w:trHeight w:val="832"/>
        </w:trPr>
        <w:tc>
          <w:tcPr>
            <w:tcW w:w="9092" w:type="dxa"/>
          </w:tcPr>
          <w:p w14:paraId="4C72D029" w14:textId="278626C1" w:rsidR="00AB1C1B" w:rsidRPr="006366EA" w:rsidRDefault="00474742" w:rsidP="001F5BB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in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gument</w:t>
            </w:r>
            <w:proofErr w:type="spellEnd"/>
            <w:r w:rsidR="00AB1C1B"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AB1C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BA8A50F" w14:textId="77777777" w:rsidR="00AB1C1B" w:rsidRPr="006366EA" w:rsidRDefault="00AB1C1B" w:rsidP="001F5BB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FD12D6E" w14:textId="77777777" w:rsidR="00AB1C1B" w:rsidRPr="006366EA" w:rsidRDefault="00AB1C1B" w:rsidP="001F5BB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9A3BEAD" w14:textId="6BC441B2" w:rsidR="00AB1C1B" w:rsidRDefault="00AB1C1B">
      <w:pPr>
        <w:rPr>
          <w:rFonts w:ascii="Times New Roman" w:hAnsi="Times New Roman" w:cs="Times New Roman"/>
          <w:sz w:val="24"/>
          <w:szCs w:val="24"/>
        </w:rPr>
      </w:pPr>
    </w:p>
    <w:p w14:paraId="63192E24" w14:textId="580C0B3F" w:rsidR="00AB1C1B" w:rsidRDefault="00AB1C1B">
      <w:pPr>
        <w:rPr>
          <w:rFonts w:ascii="Times New Roman" w:hAnsi="Times New Roman" w:cs="Times New Roman"/>
          <w:sz w:val="24"/>
          <w:szCs w:val="24"/>
        </w:rPr>
      </w:pPr>
    </w:p>
    <w:p w14:paraId="61184681" w14:textId="7B559BCD" w:rsidR="00AB1C1B" w:rsidRDefault="00AB1C1B">
      <w:pPr>
        <w:rPr>
          <w:rFonts w:ascii="Times New Roman" w:hAnsi="Times New Roman" w:cs="Times New Roman"/>
          <w:sz w:val="24"/>
          <w:szCs w:val="24"/>
        </w:rPr>
      </w:pPr>
    </w:p>
    <w:p w14:paraId="1E46F89E" w14:textId="23BC83AA" w:rsidR="00AB1C1B" w:rsidRDefault="00AB1C1B">
      <w:pPr>
        <w:rPr>
          <w:rFonts w:ascii="Times New Roman" w:hAnsi="Times New Roman" w:cs="Times New Roman"/>
          <w:sz w:val="24"/>
          <w:szCs w:val="24"/>
        </w:rPr>
      </w:pPr>
    </w:p>
    <w:p w14:paraId="1213E86D" w14:textId="20C86502" w:rsidR="00AB1C1B" w:rsidRDefault="00AB1C1B">
      <w:pPr>
        <w:rPr>
          <w:rFonts w:ascii="Times New Roman" w:hAnsi="Times New Roman" w:cs="Times New Roman"/>
          <w:sz w:val="24"/>
          <w:szCs w:val="24"/>
        </w:rPr>
      </w:pPr>
    </w:p>
    <w:p w14:paraId="42D7B52C" w14:textId="77777777" w:rsidR="00AB1C1B" w:rsidRPr="006366EA" w:rsidRDefault="00AB1C1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D5624" w:rsidRPr="006366EA" w14:paraId="28F045F2" w14:textId="77777777" w:rsidTr="006366EA">
        <w:trPr>
          <w:trHeight w:val="2117"/>
        </w:trPr>
        <w:tc>
          <w:tcPr>
            <w:tcW w:w="9062" w:type="dxa"/>
          </w:tcPr>
          <w:p w14:paraId="0A721C86" w14:textId="015601F6" w:rsidR="001125B3" w:rsidRPr="009D073A" w:rsidRDefault="00DC401D" w:rsidP="001125B3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ummary</w:t>
            </w:r>
            <w:proofErr w:type="spellEnd"/>
            <w:r w:rsidR="00AC0A10"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14:paraId="56BCFC65" w14:textId="77777777" w:rsidR="002900DC" w:rsidRPr="009D073A" w:rsidRDefault="002900DC" w:rsidP="001C23F4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B2BA5FB" w14:textId="77777777" w:rsidR="003D5A1C" w:rsidRPr="006366EA" w:rsidRDefault="003D5A1C" w:rsidP="00F343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48B4841" w14:textId="77777777" w:rsidR="001911B3" w:rsidRDefault="001911B3" w:rsidP="00F343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E5FB6B0" w14:textId="77777777" w:rsidR="006366EA" w:rsidRPr="006366EA" w:rsidRDefault="006366EA" w:rsidP="00F343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4B81DBF" w14:textId="77777777" w:rsidR="00107EF3" w:rsidRPr="006366EA" w:rsidRDefault="00107EF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07EF3" w:rsidRPr="006366EA" w14:paraId="0384DA3C" w14:textId="77777777" w:rsidTr="00F606DB">
        <w:trPr>
          <w:trHeight w:val="652"/>
        </w:trPr>
        <w:tc>
          <w:tcPr>
            <w:tcW w:w="9062" w:type="dxa"/>
          </w:tcPr>
          <w:p w14:paraId="4659F124" w14:textId="33CBF96A" w:rsidR="00107EF3" w:rsidRPr="006366EA" w:rsidRDefault="00DC401D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e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ords</w:t>
            </w:r>
            <w:proofErr w:type="spellEnd"/>
            <w:r w:rsidR="00107EF3"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A476C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1AB4CF58" w14:textId="162D7446" w:rsidR="00107EF3" w:rsidRDefault="00107EF3">
      <w:pPr>
        <w:rPr>
          <w:rFonts w:ascii="Times New Roman" w:hAnsi="Times New Roman" w:cs="Times New Roman"/>
          <w:sz w:val="24"/>
          <w:szCs w:val="24"/>
        </w:rPr>
      </w:pPr>
    </w:p>
    <w:p w14:paraId="68D24D69" w14:textId="66F0A6E2" w:rsidR="00987981" w:rsidRDefault="00987981">
      <w:pPr>
        <w:rPr>
          <w:rFonts w:ascii="Times New Roman" w:hAnsi="Times New Roman" w:cs="Times New Roman"/>
          <w:sz w:val="24"/>
          <w:szCs w:val="24"/>
        </w:rPr>
      </w:pPr>
    </w:p>
    <w:p w14:paraId="393F21F7" w14:textId="4606CFDB" w:rsidR="00987981" w:rsidRDefault="00987981">
      <w:pPr>
        <w:rPr>
          <w:rFonts w:ascii="Times New Roman" w:hAnsi="Times New Roman" w:cs="Times New Roman"/>
          <w:sz w:val="24"/>
          <w:szCs w:val="24"/>
        </w:rPr>
      </w:pPr>
    </w:p>
    <w:p w14:paraId="0E60D735" w14:textId="342CCD25" w:rsidR="00987981" w:rsidRDefault="00987981">
      <w:pPr>
        <w:rPr>
          <w:rFonts w:ascii="Times New Roman" w:hAnsi="Times New Roman" w:cs="Times New Roman"/>
          <w:sz w:val="24"/>
          <w:szCs w:val="24"/>
        </w:rPr>
      </w:pPr>
    </w:p>
    <w:p w14:paraId="35C6C375" w14:textId="77777777" w:rsidR="00987981" w:rsidRPr="006366EA" w:rsidRDefault="00987981">
      <w:pPr>
        <w:rPr>
          <w:rFonts w:ascii="Times New Roman" w:hAnsi="Times New Roman" w:cs="Times New Roman"/>
          <w:sz w:val="24"/>
          <w:szCs w:val="24"/>
        </w:rPr>
      </w:pPr>
    </w:p>
    <w:p w14:paraId="0662DD1A" w14:textId="77777777" w:rsidR="00107EF3" w:rsidRPr="006366EA" w:rsidRDefault="00107EF3" w:rsidP="00107EF3">
      <w:pPr>
        <w:rPr>
          <w:rFonts w:ascii="Times New Roman" w:hAnsi="Times New Roman" w:cs="Times New Roman"/>
          <w:sz w:val="24"/>
          <w:szCs w:val="24"/>
        </w:rPr>
      </w:pPr>
    </w:p>
    <w:sectPr w:rsidR="00107EF3" w:rsidRPr="006366EA" w:rsidSect="008645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C57E9" w14:textId="77777777" w:rsidR="00604188" w:rsidRDefault="00604188" w:rsidP="004C57D8">
      <w:pPr>
        <w:spacing w:after="0" w:line="240" w:lineRule="auto"/>
      </w:pPr>
      <w:r>
        <w:separator/>
      </w:r>
    </w:p>
  </w:endnote>
  <w:endnote w:type="continuationSeparator" w:id="0">
    <w:p w14:paraId="6D62A975" w14:textId="77777777" w:rsidR="00604188" w:rsidRDefault="00604188" w:rsidP="004C5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4E360" w14:textId="77777777" w:rsidR="001125B3" w:rsidRDefault="001125B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0E091" w14:textId="77777777" w:rsidR="001125B3" w:rsidRDefault="001125B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65141" w14:textId="77777777" w:rsidR="001125B3" w:rsidRDefault="001125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48F7D" w14:textId="77777777" w:rsidR="00604188" w:rsidRDefault="00604188" w:rsidP="004C57D8">
      <w:pPr>
        <w:spacing w:after="0" w:line="240" w:lineRule="auto"/>
      </w:pPr>
      <w:r>
        <w:separator/>
      </w:r>
    </w:p>
  </w:footnote>
  <w:footnote w:type="continuationSeparator" w:id="0">
    <w:p w14:paraId="5C6304C4" w14:textId="77777777" w:rsidR="00604188" w:rsidRDefault="00604188" w:rsidP="004C57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1416A" w14:textId="77777777" w:rsidR="001125B3" w:rsidRDefault="001125B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003AC" w14:textId="0BF99300" w:rsidR="004C57D8" w:rsidRPr="006366EA" w:rsidRDefault="004C57D8" w:rsidP="006366EA">
    <w:pPr>
      <w:tabs>
        <w:tab w:val="left" w:pos="4253"/>
      </w:tabs>
      <w:spacing w:line="240" w:lineRule="auto"/>
      <w:contextualSpacing/>
      <w:jc w:val="center"/>
      <w:rPr>
        <w:rFonts w:ascii="Times New Roman" w:hAnsi="Times New Roman" w:cs="Times New Roman"/>
        <w:i/>
        <w:szCs w:val="20"/>
      </w:rPr>
    </w:pPr>
    <w:r w:rsidRPr="006366EA">
      <w:rPr>
        <w:rFonts w:ascii="Times New Roman" w:hAnsi="Times New Roman" w:cs="Times New Roman"/>
        <w:i/>
        <w:noProof/>
        <w:szCs w:val="20"/>
        <w:lang w:eastAsia="tr-TR"/>
      </w:rPr>
      <w:drawing>
        <wp:anchor distT="0" distB="0" distL="114300" distR="114300" simplePos="0" relativeHeight="251658240" behindDoc="1" locked="0" layoutInCell="1" allowOverlap="1" wp14:anchorId="3E44C552" wp14:editId="6F52B214">
          <wp:simplePos x="0" y="0"/>
          <wp:positionH relativeFrom="leftMargin">
            <wp:posOffset>748192</wp:posOffset>
          </wp:positionH>
          <wp:positionV relativeFrom="paragraph">
            <wp:posOffset>-104775</wp:posOffset>
          </wp:positionV>
          <wp:extent cx="534670" cy="545465"/>
          <wp:effectExtent l="0" t="0" r="0" b="6985"/>
          <wp:wrapTight wrapText="bothSides">
            <wp:wrapPolygon edited="0">
              <wp:start x="0" y="0"/>
              <wp:lineTo x="0" y="21122"/>
              <wp:lineTo x="20779" y="21122"/>
              <wp:lineTo x="20779" y="0"/>
              <wp:lineTo x="0" y="0"/>
            </wp:wrapPolygon>
          </wp:wrapTight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67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07D5A" w:rsidRPr="00407D5A">
      <w:rPr>
        <w:rFonts w:ascii="Times New Roman" w:hAnsi="Times New Roman" w:cs="Times New Roman"/>
        <w:i/>
        <w:szCs w:val="20"/>
      </w:rPr>
      <w:t xml:space="preserve">VI. Mülkiye International </w:t>
    </w:r>
    <w:proofErr w:type="spellStart"/>
    <w:r w:rsidR="00407D5A" w:rsidRPr="00407D5A">
      <w:rPr>
        <w:rFonts w:ascii="Times New Roman" w:hAnsi="Times New Roman" w:cs="Times New Roman"/>
        <w:i/>
        <w:szCs w:val="20"/>
      </w:rPr>
      <w:t>Relations</w:t>
    </w:r>
    <w:proofErr w:type="spellEnd"/>
    <w:r w:rsidR="00407D5A" w:rsidRPr="00407D5A">
      <w:rPr>
        <w:rFonts w:ascii="Times New Roman" w:hAnsi="Times New Roman" w:cs="Times New Roman"/>
        <w:i/>
        <w:szCs w:val="20"/>
      </w:rPr>
      <w:t xml:space="preserve"> </w:t>
    </w:r>
    <w:proofErr w:type="spellStart"/>
    <w:r w:rsidR="00407D5A" w:rsidRPr="00407D5A">
      <w:rPr>
        <w:rFonts w:ascii="Times New Roman" w:hAnsi="Times New Roman" w:cs="Times New Roman"/>
        <w:i/>
        <w:szCs w:val="20"/>
      </w:rPr>
      <w:t>Congress</w:t>
    </w:r>
    <w:proofErr w:type="spellEnd"/>
  </w:p>
  <w:p w14:paraId="0CC38833" w14:textId="77777777" w:rsidR="00A21DED" w:rsidRDefault="00F67632" w:rsidP="006366EA">
    <w:pPr>
      <w:spacing w:line="240" w:lineRule="auto"/>
      <w:contextualSpacing/>
      <w:jc w:val="center"/>
      <w:rPr>
        <w:rFonts w:ascii="Times New Roman" w:hAnsi="Times New Roman" w:cs="Times New Roman"/>
        <w:i/>
        <w:szCs w:val="20"/>
      </w:rPr>
    </w:pPr>
    <w:r w:rsidRPr="00F67632">
      <w:rPr>
        <w:rFonts w:ascii="Times New Roman" w:hAnsi="Times New Roman" w:cs="Times New Roman"/>
        <w:i/>
        <w:szCs w:val="20"/>
      </w:rPr>
      <w:t xml:space="preserve">NATO </w:t>
    </w:r>
    <w:proofErr w:type="spellStart"/>
    <w:r w:rsidRPr="00F67632">
      <w:rPr>
        <w:rFonts w:ascii="Times New Roman" w:hAnsi="Times New Roman" w:cs="Times New Roman"/>
        <w:i/>
        <w:szCs w:val="20"/>
      </w:rPr>
      <w:t>and</w:t>
    </w:r>
    <w:proofErr w:type="spellEnd"/>
    <w:r w:rsidRPr="00F67632">
      <w:rPr>
        <w:rFonts w:ascii="Times New Roman" w:hAnsi="Times New Roman" w:cs="Times New Roman"/>
        <w:i/>
        <w:szCs w:val="20"/>
      </w:rPr>
      <w:t xml:space="preserve"> </w:t>
    </w:r>
    <w:proofErr w:type="spellStart"/>
    <w:r w:rsidRPr="00F67632">
      <w:rPr>
        <w:rFonts w:ascii="Times New Roman" w:hAnsi="Times New Roman" w:cs="Times New Roman"/>
        <w:i/>
        <w:szCs w:val="20"/>
      </w:rPr>
      <w:t>Turkey</w:t>
    </w:r>
    <w:proofErr w:type="spellEnd"/>
    <w:r w:rsidRPr="00F67632">
      <w:rPr>
        <w:rFonts w:ascii="Times New Roman" w:hAnsi="Times New Roman" w:cs="Times New Roman"/>
        <w:i/>
        <w:szCs w:val="20"/>
      </w:rPr>
      <w:t xml:space="preserve"> </w:t>
    </w:r>
  </w:p>
  <w:p w14:paraId="3E08D5B6" w14:textId="63D06270" w:rsidR="004C57D8" w:rsidRPr="006366EA" w:rsidRDefault="00F67632" w:rsidP="00A21DED">
    <w:pPr>
      <w:spacing w:line="240" w:lineRule="auto"/>
      <w:contextualSpacing/>
      <w:jc w:val="center"/>
      <w:rPr>
        <w:rFonts w:ascii="Times New Roman" w:hAnsi="Times New Roman" w:cs="Times New Roman"/>
        <w:i/>
        <w:szCs w:val="20"/>
      </w:rPr>
    </w:pPr>
    <w:r w:rsidRPr="00F67632">
      <w:rPr>
        <w:rFonts w:ascii="Times New Roman" w:hAnsi="Times New Roman" w:cs="Times New Roman"/>
        <w:i/>
        <w:szCs w:val="20"/>
      </w:rPr>
      <w:t xml:space="preserve">13-14 </w:t>
    </w:r>
    <w:proofErr w:type="spellStart"/>
    <w:r w:rsidRPr="00F67632">
      <w:rPr>
        <w:rFonts w:ascii="Times New Roman" w:hAnsi="Times New Roman" w:cs="Times New Roman"/>
        <w:i/>
        <w:szCs w:val="20"/>
      </w:rPr>
      <w:t>October</w:t>
    </w:r>
    <w:proofErr w:type="spellEnd"/>
    <w:r w:rsidRPr="00F67632">
      <w:rPr>
        <w:rFonts w:ascii="Times New Roman" w:hAnsi="Times New Roman" w:cs="Times New Roman"/>
        <w:i/>
        <w:szCs w:val="20"/>
      </w:rPr>
      <w:t xml:space="preserve"> 2022 – Ankar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94B30" w14:textId="77777777" w:rsidR="001125B3" w:rsidRDefault="001125B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76C4C"/>
    <w:multiLevelType w:val="hybridMultilevel"/>
    <w:tmpl w:val="E06633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D6127A"/>
    <w:multiLevelType w:val="hybridMultilevel"/>
    <w:tmpl w:val="E7E4BA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tDAyNTc1MDc0t7RU0lEKTi0uzszPAykwqgUAXTfxNCwAAAA="/>
  </w:docVars>
  <w:rsids>
    <w:rsidRoot w:val="005044ED"/>
    <w:rsid w:val="0001024A"/>
    <w:rsid w:val="00014795"/>
    <w:rsid w:val="00064F78"/>
    <w:rsid w:val="00065467"/>
    <w:rsid w:val="00065635"/>
    <w:rsid w:val="000708B5"/>
    <w:rsid w:val="00071A1B"/>
    <w:rsid w:val="00077FA2"/>
    <w:rsid w:val="000D795B"/>
    <w:rsid w:val="00101060"/>
    <w:rsid w:val="00107EF3"/>
    <w:rsid w:val="001125B3"/>
    <w:rsid w:val="00137DC8"/>
    <w:rsid w:val="001512D1"/>
    <w:rsid w:val="00184930"/>
    <w:rsid w:val="001911B3"/>
    <w:rsid w:val="001918AE"/>
    <w:rsid w:val="001A36E3"/>
    <w:rsid w:val="001C1832"/>
    <w:rsid w:val="001C23F4"/>
    <w:rsid w:val="00202B5C"/>
    <w:rsid w:val="00203610"/>
    <w:rsid w:val="0022071E"/>
    <w:rsid w:val="0026350F"/>
    <w:rsid w:val="002900DC"/>
    <w:rsid w:val="002936B9"/>
    <w:rsid w:val="00295E4A"/>
    <w:rsid w:val="002B4E2B"/>
    <w:rsid w:val="002D5986"/>
    <w:rsid w:val="002E003D"/>
    <w:rsid w:val="002F6DE6"/>
    <w:rsid w:val="003432FA"/>
    <w:rsid w:val="00343C05"/>
    <w:rsid w:val="00354B42"/>
    <w:rsid w:val="003705E0"/>
    <w:rsid w:val="0037675A"/>
    <w:rsid w:val="0038326D"/>
    <w:rsid w:val="00387C51"/>
    <w:rsid w:val="00390663"/>
    <w:rsid w:val="003B0DAC"/>
    <w:rsid w:val="003D22DE"/>
    <w:rsid w:val="003D5624"/>
    <w:rsid w:val="003D5A1C"/>
    <w:rsid w:val="003E3DE2"/>
    <w:rsid w:val="00405D1A"/>
    <w:rsid w:val="00406322"/>
    <w:rsid w:val="00407D5A"/>
    <w:rsid w:val="004260AD"/>
    <w:rsid w:val="004560B9"/>
    <w:rsid w:val="00460A27"/>
    <w:rsid w:val="00463986"/>
    <w:rsid w:val="00467BD1"/>
    <w:rsid w:val="00474742"/>
    <w:rsid w:val="00480D8F"/>
    <w:rsid w:val="004C57D8"/>
    <w:rsid w:val="004E22DB"/>
    <w:rsid w:val="0050237F"/>
    <w:rsid w:val="005044ED"/>
    <w:rsid w:val="0055061D"/>
    <w:rsid w:val="00570C05"/>
    <w:rsid w:val="00582C37"/>
    <w:rsid w:val="00590BC6"/>
    <w:rsid w:val="005914A4"/>
    <w:rsid w:val="005927C8"/>
    <w:rsid w:val="005970F9"/>
    <w:rsid w:val="005A28F2"/>
    <w:rsid w:val="005A6E8B"/>
    <w:rsid w:val="005B0F58"/>
    <w:rsid w:val="005D15CB"/>
    <w:rsid w:val="005D2B6A"/>
    <w:rsid w:val="005F0FD2"/>
    <w:rsid w:val="005F634C"/>
    <w:rsid w:val="00604188"/>
    <w:rsid w:val="00612321"/>
    <w:rsid w:val="00627ADE"/>
    <w:rsid w:val="006366EA"/>
    <w:rsid w:val="00636A96"/>
    <w:rsid w:val="006B6017"/>
    <w:rsid w:val="006C3D64"/>
    <w:rsid w:val="006D1256"/>
    <w:rsid w:val="006D2D43"/>
    <w:rsid w:val="006D7044"/>
    <w:rsid w:val="006E0A3F"/>
    <w:rsid w:val="006E2DC5"/>
    <w:rsid w:val="0072331E"/>
    <w:rsid w:val="00740FC9"/>
    <w:rsid w:val="007A7D69"/>
    <w:rsid w:val="007B0071"/>
    <w:rsid w:val="007B1CE5"/>
    <w:rsid w:val="007C7A6E"/>
    <w:rsid w:val="007C7BFE"/>
    <w:rsid w:val="007D1E80"/>
    <w:rsid w:val="007D470C"/>
    <w:rsid w:val="007F59B5"/>
    <w:rsid w:val="008017D2"/>
    <w:rsid w:val="00805844"/>
    <w:rsid w:val="00806A63"/>
    <w:rsid w:val="0081263F"/>
    <w:rsid w:val="00813C5C"/>
    <w:rsid w:val="00827B59"/>
    <w:rsid w:val="00864581"/>
    <w:rsid w:val="0086598E"/>
    <w:rsid w:val="00866265"/>
    <w:rsid w:val="0087502C"/>
    <w:rsid w:val="008C757A"/>
    <w:rsid w:val="008E72B4"/>
    <w:rsid w:val="008E77D7"/>
    <w:rsid w:val="00917D17"/>
    <w:rsid w:val="00950C0D"/>
    <w:rsid w:val="00987981"/>
    <w:rsid w:val="00992B7B"/>
    <w:rsid w:val="009A2B87"/>
    <w:rsid w:val="009C7A5F"/>
    <w:rsid w:val="009D073A"/>
    <w:rsid w:val="009D6484"/>
    <w:rsid w:val="009F0F04"/>
    <w:rsid w:val="00A16F39"/>
    <w:rsid w:val="00A1716E"/>
    <w:rsid w:val="00A21DED"/>
    <w:rsid w:val="00A322A6"/>
    <w:rsid w:val="00A364C6"/>
    <w:rsid w:val="00A42DFC"/>
    <w:rsid w:val="00A476C3"/>
    <w:rsid w:val="00AB1C1B"/>
    <w:rsid w:val="00AC0A10"/>
    <w:rsid w:val="00AD1302"/>
    <w:rsid w:val="00AD4F69"/>
    <w:rsid w:val="00AF316D"/>
    <w:rsid w:val="00B00530"/>
    <w:rsid w:val="00B01110"/>
    <w:rsid w:val="00B02FDC"/>
    <w:rsid w:val="00B23DEA"/>
    <w:rsid w:val="00B27808"/>
    <w:rsid w:val="00B660D8"/>
    <w:rsid w:val="00B67902"/>
    <w:rsid w:val="00B7730C"/>
    <w:rsid w:val="00B914C2"/>
    <w:rsid w:val="00BB6D84"/>
    <w:rsid w:val="00BD450E"/>
    <w:rsid w:val="00BD7349"/>
    <w:rsid w:val="00BE1B7E"/>
    <w:rsid w:val="00BE523E"/>
    <w:rsid w:val="00C250D9"/>
    <w:rsid w:val="00C310C1"/>
    <w:rsid w:val="00C33B9E"/>
    <w:rsid w:val="00C45031"/>
    <w:rsid w:val="00C45D0A"/>
    <w:rsid w:val="00C51A27"/>
    <w:rsid w:val="00C55C29"/>
    <w:rsid w:val="00C73F06"/>
    <w:rsid w:val="00CA5C62"/>
    <w:rsid w:val="00CB3E02"/>
    <w:rsid w:val="00CB4C0F"/>
    <w:rsid w:val="00CF00A3"/>
    <w:rsid w:val="00D02CD1"/>
    <w:rsid w:val="00D12D67"/>
    <w:rsid w:val="00D24FF2"/>
    <w:rsid w:val="00D27285"/>
    <w:rsid w:val="00D336F2"/>
    <w:rsid w:val="00DA7F0E"/>
    <w:rsid w:val="00DC401D"/>
    <w:rsid w:val="00DC5B11"/>
    <w:rsid w:val="00DD7199"/>
    <w:rsid w:val="00DE7F9B"/>
    <w:rsid w:val="00DF6B90"/>
    <w:rsid w:val="00E76C9E"/>
    <w:rsid w:val="00EA2DFC"/>
    <w:rsid w:val="00ED4394"/>
    <w:rsid w:val="00ED4703"/>
    <w:rsid w:val="00EF1982"/>
    <w:rsid w:val="00EF2741"/>
    <w:rsid w:val="00F24246"/>
    <w:rsid w:val="00F343F7"/>
    <w:rsid w:val="00F5674F"/>
    <w:rsid w:val="00F65925"/>
    <w:rsid w:val="00F67632"/>
    <w:rsid w:val="00F72143"/>
    <w:rsid w:val="00F7273B"/>
    <w:rsid w:val="00F77B68"/>
    <w:rsid w:val="00F9066B"/>
    <w:rsid w:val="00FA48EA"/>
    <w:rsid w:val="00FB18CF"/>
    <w:rsid w:val="00FB22C3"/>
    <w:rsid w:val="00FE0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10E42C01"/>
  <w15:docId w15:val="{FB65A57E-2527-4B9A-ACE7-49C03FB80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C5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C57D8"/>
  </w:style>
  <w:style w:type="paragraph" w:styleId="AltBilgi">
    <w:name w:val="footer"/>
    <w:basedOn w:val="Normal"/>
    <w:link w:val="AltBilgiChar"/>
    <w:uiPriority w:val="99"/>
    <w:unhideWhenUsed/>
    <w:rsid w:val="004C5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C57D8"/>
  </w:style>
  <w:style w:type="table" w:styleId="TabloKlavuzu">
    <w:name w:val="Table Grid"/>
    <w:basedOn w:val="NormalTablo"/>
    <w:uiPriority w:val="39"/>
    <w:rsid w:val="00612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C0A10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6C3D64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6C3D64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6C3D6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D176C13-CAB9-4642-87F3-4BC1E4C50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özdeeee</dc:creator>
  <cp:lastModifiedBy>Abdullah.Pekel</cp:lastModifiedBy>
  <cp:revision>25</cp:revision>
  <dcterms:created xsi:type="dcterms:W3CDTF">2022-02-10T18:04:00Z</dcterms:created>
  <dcterms:modified xsi:type="dcterms:W3CDTF">2022-02-16T19:07:00Z</dcterms:modified>
</cp:coreProperties>
</file>